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Marine</w:t>
      </w:r>
      <w:r>
        <w:t xml:space="preserve"> </w:t>
      </w:r>
      <w:r>
        <w:t xml:space="preserve">Engineer</w:t>
      </w:r>
    </w:p>
    <w:bookmarkStart w:id="22" w:name="cover-letter"/>
    <w:p>
      <w:pPr>
        <w:pStyle w:val="Heading1"/>
      </w:pPr>
      <w:r>
        <w:t xml:space="preserve">Cover Letter</w:t>
      </w:r>
    </w:p>
    <w:p>
      <w:pPr>
        <w:pStyle w:val="FirstParagraph"/>
      </w:pPr>
      <w:r>
        <w:t xml:space="preserve">[Your Full Name]</w:t>
      </w:r>
    </w:p>
    <w:p>
      <w:pPr>
        <w:pStyle w:val="BodyText"/>
      </w:pPr>
      <w:r>
        <w:t xml:space="preserve">[Your Address]</w:t>
      </w:r>
    </w:p>
    <w:p>
      <w:pPr>
        <w:pStyle w:val="BodyText"/>
      </w:pPr>
      <w:r>
        <w:t xml:space="preserve">[City, State, ZIP Code]</w:t>
      </w:r>
    </w:p>
    <w:p>
      <w:pPr>
        <w:pStyle w:val="BodyText"/>
      </w:pPr>
      <w:r>
        <w:t xml:space="preserve">[Email Address] | [Phone Number] | [LinkedIn Profile or Website]</w:t>
      </w:r>
    </w:p>
    <w:p>
      <w:pPr>
        <w:pStyle w:val="BodyText"/>
      </w:pPr>
      <w:r>
        <w:t xml:space="preserve">[Date]</w:t>
      </w:r>
    </w:p>
    <w:bookmarkStart w:id="20" w:name="hiring-manager"/>
    <w:p>
      <w:pPr>
        <w:pStyle w:val="Heading2"/>
      </w:pPr>
      <w:r>
        <w:t xml:space="preserve">Hiring Manager</w:t>
      </w:r>
    </w:p>
    <w:p>
      <w:pPr>
        <w:pStyle w:val="FirstParagraph"/>
      </w:pPr>
      <w:r>
        <w:t xml:space="preserve">[Company Name]</w:t>
      </w:r>
    </w:p>
    <w:p>
      <w:pPr>
        <w:pStyle w:val="BodyText"/>
      </w:pPr>
      <w:r>
        <w:t xml:space="preserve">[Company Address]</w:t>
      </w:r>
    </w:p>
    <w:p>
      <w:pPr>
        <w:pStyle w:val="BodyText"/>
      </w:pPr>
      <w:r>
        <w:t xml:space="preserve">[City, State, ZIP Code]</w:t>
      </w:r>
    </w:p>
    <w:bookmarkEnd w:id="20"/>
    <w:bookmarkStart w:id="21" w:name="cover-letter-1"/>
    <w:p>
      <w:pPr>
        <w:pStyle w:val="Heading2"/>
      </w:pPr>
      <w:r>
        <w:t xml:space="preserve">Cover Letter</w:t>
      </w:r>
    </w:p>
    <w:p>
      <w:pPr>
        <w:pStyle w:val="FirstParagraph"/>
      </w:pPr>
      <w:r>
        <w:t xml:space="preserve">Dear Hiring Manager,</w:t>
      </w:r>
    </w:p>
    <w:p>
      <w:pPr>
        <w:pStyle w:val="BodyText"/>
      </w:pPr>
      <w:r>
        <w:t xml:space="preserve">I am writing to express my interest in the Marine Engineer position at your esteemed organization, with a specific focus on contributing to the maritime and industrial advancements of the United Arab Emirates Dubai. As a dedicated and experienced Marine Engineer, I have consistently sought opportunities where my technical expertise, problem-solving acumen, and passion for innovation can align with the dynamic needs of a global hub like Dubai. The United Arab Emirates Dubai is not only a leader in maritime trade but also a beacon of modern infrastructure and sustainable development—values that resonate deeply with my professional ethos.</w:t>
      </w:r>
    </w:p>
    <w:p>
      <w:pPr>
        <w:pStyle w:val="BodyText"/>
      </w:pPr>
      <w:r>
        <w:t xml:space="preserve">With over [X years] of experience in marine engineering, I have developed a comprehensive understanding of ship systems, propulsion technologies, and maintenance protocols. My career has been defined by a commitment to excellence, whether it involves overseeing the operation of complex machinery on vessels or optimizing energy efficiency in offshore facilities. In my previous role as a Marine Engineer at [Previous Company Name], I was responsible for the maintenance and repair of propulsion systems, ensuring compliance with international safety standards such as SOLAS and MARPOL. This experience has equipped me with the technical rigor and adaptability required to thrive in high-stakes environments, such as those found in the bustling ports of Dubai.</w:t>
      </w:r>
    </w:p>
    <w:p>
      <w:pPr>
        <w:pStyle w:val="BodyText"/>
      </w:pPr>
      <w:r>
        <w:t xml:space="preserve">What draws me specifically to the United Arab Emirates Dubai is its strategic position as a global maritime crossroads. The city’s vision of becoming a leader in smart logistics and green energy initiatives aligns perfectly with my professional aspirations. For instance, I have closely followed projects like the expansion of Jebel Ali Port and the development of renewable energy integration in marine operations—initiatives that reflect Dubai’s forward-thinking approach. As a Marine Engineer, I am eager to contribute to such transformative projects by applying my knowledge of cutting-edge technologies, including digital monitoring systems and sustainable power solutions.</w:t>
      </w:r>
    </w:p>
    <w:p>
      <w:pPr>
        <w:pStyle w:val="BodyText"/>
      </w:pPr>
      <w:r>
        <w:t xml:space="preserve">My expertise extends beyond technical skills. I have consistently collaborated with multidisciplinary teams, from naval architects to environmental specialists, to deliver projects that balance operational efficiency with ecological responsibility. This collaborative mindset is critical in the United Arab Emirates Dubai, where the maritime sector operates at the intersection of global trade and regional innovation. Whether it’s troubleshooting a propulsion system on a cargo vessel or advising on emissions reduction strategies for offshore platforms, I approach every challenge with precision and a solutions-oriented perspective.</w:t>
      </w:r>
    </w:p>
    <w:p>
      <w:pPr>
        <w:pStyle w:val="BodyText"/>
      </w:pPr>
      <w:r>
        <w:t xml:space="preserve">What sets me apart is my ability to adapt to diverse environments while maintaining the highest standards of safety and performance. In my role at [Previous Company Name], I led a team that successfully reduced fuel consumption by 15% through the implementation of predictive maintenance protocols. This achievement not only enhanced operational efficiency but also contributed to the company’s sustainability goals—a priority that is increasingly central to Dubai’s maritime industry. I am particularly excited about the opportunity to work in a region where innovation and tradition coexist, and where the demand for skilled engineers is growing rapidly.</w:t>
      </w:r>
    </w:p>
    <w:p>
      <w:pPr>
        <w:pStyle w:val="BodyText"/>
      </w:pPr>
      <w:r>
        <w:t xml:space="preserve">The United Arab Emirates Dubai offers a unique blend of opportunities for Marine Engineers, from supporting the massive container shipping operations at ports like Hamriya to contributing to offshore energy projects in the Arabian Gulf. I am especially drawn to the city’s emphasis on smart technology and digitalization, which is reshaping how maritime operations are conducted. My proficiency in software such as [specific software, e.g., AutoCAD, Navisworks, or marine simulation tools] and my hands-on experience with IoT-enabled monitoring systems make me well-suited to contribute to these advancements.</w:t>
      </w:r>
    </w:p>
    <w:p>
      <w:pPr>
        <w:pStyle w:val="BodyText"/>
      </w:pPr>
      <w:r>
        <w:t xml:space="preserve">I am also deeply committed to adhering to the regulatory frameworks that govern maritime operations in the United Arab Emirates. The country’s stringent safety and environmental standards, such as those set by the UAE Marine Transport Regulatory Authority, require engineers who are not only technically proficient but also culturally aware. My understanding of local regulations, combined with my international experience working on vessels registered in various jurisdictions, positions me to navigate these requirements seamlessly.</w:t>
      </w:r>
    </w:p>
    <w:p>
      <w:pPr>
        <w:pStyle w:val="BodyText"/>
      </w:pPr>
      <w:r>
        <w:t xml:space="preserve">In conclusion, I am confident that my qualifications and passion for marine engineering make me a strong candidate for the Marine Engineer position at your organization. I am eager to bring my expertise to the United Arab Emirates Dubai, where the maritime sector is poised for continued growth and innovation. Thank you for considering my application. I would welcome the opportunity to discuss how I can contribute to your team’s success and help drive the future of maritime engineering in this vibrant city.</w:t>
      </w:r>
    </w:p>
    <w:p>
      <w:pPr>
        <w:pStyle w:val="BodyText"/>
      </w:pPr>
      <w:r>
        <w:t xml:space="preserve">Sincerely,</w:t>
      </w:r>
    </w:p>
    <w:p>
      <w:pPr>
        <w:pStyle w:val="BodyText"/>
      </w:pPr>
      <w:r>
        <w:t xml:space="preserve">[Your Full Name]</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Marine Engineer</dc:title>
  <dc:creator/>
  <cp:keywords/>
  <dcterms:created xsi:type="dcterms:W3CDTF">2026-07-23T16:51:20Z</dcterms:created>
  <dcterms:modified xsi:type="dcterms:W3CDTF">2026-07-23T16:51:20Z</dcterms:modified>
</cp:coreProperties>
</file>

<file path=docProps/custom.xml><?xml version="1.0" encoding="utf-8"?>
<Properties xmlns="http://schemas.openxmlformats.org/officeDocument/2006/custom-properties" xmlns:vt="http://schemas.openxmlformats.org/officeDocument/2006/docPropsVTypes"/>
</file>